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31" w:type="dxa"/>
        <w:tblInd w:w="-8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931"/>
      </w:tblGrid>
      <w:tr w:rsidR="00121BB7" w:rsidRPr="004A6620" w:rsidTr="009C1026">
        <w:trPr>
          <w:trHeight w:val="177"/>
        </w:trPr>
        <w:tc>
          <w:tcPr>
            <w:tcW w:w="5000" w:type="pct"/>
            <w:tcBorders>
              <w:top w:val="outset" w:sz="6" w:space="0" w:color="000000"/>
              <w:left w:val="outset" w:sz="6" w:space="0" w:color="000000"/>
              <w:bottom w:val="nil"/>
              <w:right w:val="outset" w:sz="6" w:space="0" w:color="000000"/>
              <w:tl2br w:val="nil"/>
            </w:tcBorders>
            <w:shd w:val="clear" w:color="auto" w:fill="000000" w:themeFill="text1"/>
            <w:vAlign w:val="center"/>
          </w:tcPr>
          <w:p w:rsidR="00121BB7" w:rsidRPr="00121BB7" w:rsidRDefault="00121BB7" w:rsidP="00121BB7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</w:rPr>
            </w:pPr>
            <w:r w:rsidRPr="00121BB7">
              <w:rPr>
                <w:rStyle w:val="Strong"/>
                <w:rFonts w:ascii="Arial" w:hAnsi="Arial" w:cs="Arial"/>
              </w:rPr>
              <w:t>Mentor Albert Young Choi’s BRAND DESIGN</w:t>
            </w:r>
            <w:r>
              <w:rPr>
                <w:rStyle w:val="Strong"/>
                <w:rFonts w:ascii="Arial" w:hAnsi="Arial" w:cs="Arial"/>
              </w:rPr>
              <w:t xml:space="preserve"> Worksheet</w:t>
            </w:r>
          </w:p>
        </w:tc>
      </w:tr>
      <w:tr w:rsidR="00121BB7" w:rsidRPr="004A6620" w:rsidTr="009C1026">
        <w:trPr>
          <w:trHeight w:val="645"/>
        </w:trPr>
        <w:tc>
          <w:tcPr>
            <w:tcW w:w="5000" w:type="pct"/>
            <w:tcBorders>
              <w:top w:val="nil"/>
              <w:left w:val="outset" w:sz="6" w:space="0" w:color="000000"/>
              <w:bottom w:val="dashed" w:sz="4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121BB7" w:rsidRPr="00121BB7" w:rsidRDefault="00440206" w:rsidP="00440206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sz w:val="36"/>
              </w:rPr>
            </w:pPr>
            <w:r>
              <w:rPr>
                <w:rStyle w:val="Strong"/>
                <w:rFonts w:ascii="Arial" w:hAnsi="Arial" w:cs="Arial"/>
                <w:sz w:val="36"/>
              </w:rPr>
              <w:t>USP</w:t>
            </w:r>
            <w:r w:rsidR="00121BB7" w:rsidRPr="00121BB7">
              <w:rPr>
                <w:rStyle w:val="Strong"/>
                <w:rFonts w:ascii="Arial" w:hAnsi="Arial" w:cs="Arial"/>
                <w:sz w:val="36"/>
              </w:rPr>
              <w:t xml:space="preserve"> Matrix Chart</w:t>
            </w:r>
          </w:p>
        </w:tc>
      </w:tr>
      <w:tr w:rsidR="00121BB7" w:rsidRPr="004A6620" w:rsidTr="009C1026">
        <w:trPr>
          <w:trHeight w:val="588"/>
        </w:trPr>
        <w:tc>
          <w:tcPr>
            <w:tcW w:w="5000" w:type="pct"/>
            <w:tcBorders>
              <w:top w:val="dashed" w:sz="4" w:space="0" w:color="auto"/>
              <w:left w:val="outset" w:sz="6" w:space="0" w:color="000000"/>
              <w:bottom w:val="single" w:sz="18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440206" w:rsidRDefault="00121BB7" w:rsidP="00440206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</w:pP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Use this </w:t>
            </w:r>
            <w:r w:rsidR="00440206"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>USP</w:t>
            </w: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Matrix Chart</w:t>
            </w:r>
            <w:r w:rsidR="00440206"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 w:rsidR="00440206" w:rsidRPr="00440206">
              <w:rPr>
                <w:rFonts w:ascii="Arial" w:hAnsi="Arial" w:cs="Arial"/>
                <w:color w:val="191919"/>
                <w:sz w:val="18"/>
                <w:szCs w:val="18"/>
              </w:rPr>
              <w:t>to find propositions and USP strategies</w:t>
            </w: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for</w:t>
            </w:r>
          </w:p>
          <w:p w:rsidR="00121BB7" w:rsidRPr="00440206" w:rsidRDefault="00121BB7" w:rsidP="00440206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</w:pP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your brand strategy process with your team.</w:t>
            </w:r>
          </w:p>
        </w:tc>
      </w:tr>
    </w:tbl>
    <w:p w:rsidR="00121BB7" w:rsidRDefault="00121BB7" w:rsidP="008558F8">
      <w:pPr>
        <w:spacing w:after="0"/>
        <w:jc w:val="center"/>
        <w:rPr>
          <w:rFonts w:ascii="Arial" w:hAnsi="Arial" w:cs="Arial"/>
          <w:sz w:val="14"/>
          <w:szCs w:val="16"/>
        </w:rPr>
      </w:pPr>
      <w:bookmarkStart w:id="0" w:name="_GoBack"/>
      <w:bookmarkEnd w:id="0"/>
    </w:p>
    <w:tbl>
      <w:tblPr>
        <w:tblpPr w:leftFromText="142" w:rightFromText="142" w:vertAnchor="page" w:horzAnchor="margin" w:tblpY="3433"/>
        <w:tblW w:w="8923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753"/>
        <w:gridCol w:w="1785"/>
        <w:gridCol w:w="1843"/>
        <w:gridCol w:w="1843"/>
        <w:gridCol w:w="1699"/>
      </w:tblGrid>
      <w:tr w:rsidR="00440206" w:rsidRPr="004A6620" w:rsidTr="009C1026">
        <w:trPr>
          <w:trHeight w:val="489"/>
        </w:trPr>
        <w:tc>
          <w:tcPr>
            <w:tcW w:w="982" w:type="pct"/>
            <w:vMerge w:val="restar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  <w:hideMark/>
          </w:tcPr>
          <w:p w:rsidR="00440206" w:rsidRPr="009C1026" w:rsidRDefault="00440206" w:rsidP="009C1026">
            <w:pPr>
              <w:spacing w:after="0" w:line="240" w:lineRule="auto"/>
              <w:jc w:val="left"/>
              <w:rPr>
                <w:rFonts w:ascii="Arial" w:hAnsi="Arial" w:cs="Arial"/>
                <w:szCs w:val="20"/>
              </w:rPr>
            </w:pPr>
            <w:r w:rsidRPr="009C1026">
              <w:rPr>
                <w:rFonts w:ascii="Arial" w:eastAsia="굴림" w:hAnsi="Arial" w:cs="Arial"/>
                <w:color w:val="252525"/>
                <w:kern w:val="0"/>
                <w:szCs w:val="20"/>
              </w:rPr>
              <w:t>the "four P's" of marketing</w:t>
            </w:r>
            <w:r w:rsidRPr="009C1026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4018" w:type="pct"/>
            <w:gridSpan w:val="4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Analyzing the Selling and Proposition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Your Brand:</w:t>
            </w:r>
          </w:p>
        </w:tc>
      </w:tr>
      <w:tr w:rsidR="00440206" w:rsidRPr="004A6620" w:rsidTr="009C1026">
        <w:trPr>
          <w:trHeight w:val="154"/>
        </w:trPr>
        <w:tc>
          <w:tcPr>
            <w:tcW w:w="982" w:type="pct"/>
            <w:vMerge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2033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Selling (customer’s behaviors)</w:t>
            </w:r>
          </w:p>
        </w:tc>
        <w:tc>
          <w:tcPr>
            <w:tcW w:w="1985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Proposition (brand’s attributions)</w:t>
            </w:r>
          </w:p>
        </w:tc>
      </w:tr>
      <w:tr w:rsidR="00440206" w:rsidRPr="004A6620" w:rsidTr="009C1026">
        <w:trPr>
          <w:trHeight w:val="421"/>
        </w:trPr>
        <w:tc>
          <w:tcPr>
            <w:tcW w:w="982" w:type="pct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100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 xml:space="preserve">Physical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 xml:space="preserve">Psychological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 xml:space="preserve">Physical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Factors</w:t>
            </w:r>
          </w:p>
        </w:tc>
        <w:tc>
          <w:tcPr>
            <w:tcW w:w="95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 xml:space="preserve">Psychological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Factors</w:t>
            </w:r>
          </w:p>
        </w:tc>
      </w:tr>
      <w:tr w:rsidR="00440206" w:rsidRPr="004A6620" w:rsidTr="009C1026">
        <w:trPr>
          <w:trHeight w:val="2134"/>
        </w:trPr>
        <w:tc>
          <w:tcPr>
            <w:tcW w:w="98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440206" w:rsidRPr="009C1026" w:rsidRDefault="00440206" w:rsidP="009C1026">
            <w:pPr>
              <w:spacing w:after="0" w:line="240" w:lineRule="auto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 xml:space="preserve">Product </w:t>
            </w:r>
          </w:p>
          <w:p w:rsidR="00440206" w:rsidRPr="009C1026" w:rsidRDefault="00440206" w:rsidP="009C1026">
            <w:pPr>
              <w:spacing w:after="0" w:line="240" w:lineRule="auto"/>
              <w:rPr>
                <w:rFonts w:ascii="Arial" w:hAnsi="Arial" w:cs="Arial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Characteristics</w:t>
            </w:r>
          </w:p>
        </w:tc>
        <w:tc>
          <w:tcPr>
            <w:tcW w:w="100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95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</w:tr>
      <w:tr w:rsidR="00440206" w:rsidRPr="004A6620" w:rsidTr="009C1026">
        <w:trPr>
          <w:trHeight w:val="2137"/>
        </w:trPr>
        <w:tc>
          <w:tcPr>
            <w:tcW w:w="98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 xml:space="preserve">Price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Structure</w:t>
            </w:r>
          </w:p>
        </w:tc>
        <w:tc>
          <w:tcPr>
            <w:tcW w:w="100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95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</w:tr>
      <w:tr w:rsidR="00440206" w:rsidRPr="004A6620" w:rsidTr="009C1026">
        <w:trPr>
          <w:trHeight w:val="2127"/>
        </w:trPr>
        <w:tc>
          <w:tcPr>
            <w:tcW w:w="98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 xml:space="preserve">Placement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Strategy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(Location and Distribution)</w:t>
            </w:r>
          </w:p>
        </w:tc>
        <w:tc>
          <w:tcPr>
            <w:tcW w:w="100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952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</w:tr>
      <w:tr w:rsidR="00440206" w:rsidRPr="004A6620" w:rsidTr="009C1026">
        <w:trPr>
          <w:trHeight w:val="2144"/>
        </w:trPr>
        <w:tc>
          <w:tcPr>
            <w:tcW w:w="982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D9D9D9" w:themeFill="background1" w:themeFillShade="D9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 xml:space="preserve">Promotional 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9C1026">
              <w:rPr>
                <w:rStyle w:val="Strong"/>
                <w:rFonts w:ascii="Arial" w:hAnsi="Arial" w:cs="Arial"/>
                <w:b w:val="0"/>
              </w:rPr>
              <w:t>Strategy</w:t>
            </w:r>
          </w:p>
        </w:tc>
        <w:tc>
          <w:tcPr>
            <w:tcW w:w="1000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  <w:tc>
          <w:tcPr>
            <w:tcW w:w="952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1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2.</w:t>
            </w: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  <w:p w:rsidR="00440206" w:rsidRPr="009C1026" w:rsidRDefault="00440206" w:rsidP="009C1026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9C1026">
              <w:rPr>
                <w:rFonts w:ascii="Arial" w:hAnsi="Arial" w:cs="Arial"/>
              </w:rPr>
              <w:t>3.</w:t>
            </w:r>
          </w:p>
        </w:tc>
      </w:tr>
    </w:tbl>
    <w:p w:rsidR="008558F8" w:rsidRPr="00121BB7" w:rsidRDefault="008558F8" w:rsidP="00121BB7">
      <w:pPr>
        <w:spacing w:before="240" w:after="0"/>
        <w:jc w:val="center"/>
        <w:rPr>
          <w:rFonts w:ascii="Arial" w:hAnsi="Arial" w:cs="Arial"/>
          <w:sz w:val="18"/>
        </w:rPr>
      </w:pPr>
      <w:r w:rsidRPr="00121BB7">
        <w:rPr>
          <w:rFonts w:ascii="Arial" w:hAnsi="Arial" w:cs="Arial"/>
          <w:sz w:val="14"/>
          <w:szCs w:val="16"/>
        </w:rPr>
        <w:t>© 2</w:t>
      </w:r>
      <w:r w:rsidR="008D5F32">
        <w:rPr>
          <w:rFonts w:ascii="Arial" w:hAnsi="Arial" w:cs="Arial"/>
          <w:sz w:val="14"/>
          <w:szCs w:val="16"/>
        </w:rPr>
        <w:t>01</w:t>
      </w:r>
      <w:r w:rsidR="00DA2AF6">
        <w:rPr>
          <w:rFonts w:ascii="Arial" w:hAnsi="Arial" w:cs="Arial"/>
          <w:sz w:val="14"/>
          <w:szCs w:val="16"/>
        </w:rPr>
        <w:t>6</w:t>
      </w:r>
      <w:r w:rsidRPr="00121BB7">
        <w:rPr>
          <w:rFonts w:ascii="Arial" w:hAnsi="Arial" w:cs="Arial"/>
          <w:sz w:val="14"/>
          <w:szCs w:val="16"/>
        </w:rPr>
        <w:t xml:space="preserve"> by Professor Albert Young Choi, Ph.D. All rights reserved.</w:t>
      </w:r>
    </w:p>
    <w:sectPr w:rsidR="008558F8" w:rsidRPr="00121BB7" w:rsidSect="009C1026">
      <w:footerReference w:type="default" r:id="rId6"/>
      <w:pgSz w:w="11906" w:h="16838"/>
      <w:pgMar w:top="993" w:right="1558" w:bottom="1134" w:left="1440" w:header="851" w:footer="3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3BF" w:rsidRDefault="005903BF" w:rsidP="00121BB7">
      <w:pPr>
        <w:spacing w:after="0" w:line="240" w:lineRule="auto"/>
      </w:pPr>
      <w:r>
        <w:separator/>
      </w:r>
    </w:p>
  </w:endnote>
  <w:endnote w:type="continuationSeparator" w:id="0">
    <w:p w:rsidR="005903BF" w:rsidRDefault="005903BF" w:rsidP="00121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EAD" w:rsidRPr="00D60DD8" w:rsidRDefault="00846C9E">
    <w:pPr>
      <w:pStyle w:val="Footer"/>
      <w:jc w:val="right"/>
    </w:pPr>
    <w:r w:rsidRPr="00D60DD8">
      <w:rPr>
        <w:sz w:val="18"/>
        <w:szCs w:val="18"/>
      </w:rPr>
      <w:t>Professor Albert Young Choi</w:t>
    </w:r>
    <w:r w:rsidRPr="00D60DD8">
      <w:rPr>
        <w:szCs w:val="20"/>
      </w:rPr>
      <w:t xml:space="preserve">  </w:t>
    </w:r>
    <w:r w:rsidRPr="00D60DD8">
      <w:rPr>
        <w:sz w:val="24"/>
        <w:szCs w:val="24"/>
      </w:rPr>
      <w:fldChar w:fldCharType="begin"/>
    </w:r>
    <w:r w:rsidRPr="00D60DD8">
      <w:rPr>
        <w:sz w:val="24"/>
        <w:szCs w:val="24"/>
      </w:rPr>
      <w:instrText xml:space="preserve"> PAGE  \* Arabic </w:instrText>
    </w:r>
    <w:r w:rsidRPr="00D60DD8">
      <w:rPr>
        <w:sz w:val="24"/>
        <w:szCs w:val="24"/>
      </w:rPr>
      <w:fldChar w:fldCharType="separate"/>
    </w:r>
    <w:r w:rsidR="009C1026">
      <w:rPr>
        <w:noProof/>
        <w:sz w:val="24"/>
        <w:szCs w:val="24"/>
      </w:rPr>
      <w:t>1</w:t>
    </w:r>
    <w:r w:rsidRPr="00D60DD8">
      <w:rPr>
        <w:sz w:val="24"/>
        <w:szCs w:val="24"/>
      </w:rPr>
      <w:fldChar w:fldCharType="end"/>
    </w:r>
  </w:p>
  <w:p w:rsidR="00550EAD" w:rsidRDefault="005903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3BF" w:rsidRDefault="005903BF" w:rsidP="00121BB7">
      <w:pPr>
        <w:spacing w:after="0" w:line="240" w:lineRule="auto"/>
      </w:pPr>
      <w:r>
        <w:separator/>
      </w:r>
    </w:p>
  </w:footnote>
  <w:footnote w:type="continuationSeparator" w:id="0">
    <w:p w:rsidR="005903BF" w:rsidRDefault="005903BF" w:rsidP="00121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Q0MzM3NTc2MjRW0lEKTi0uzszPAykwrQUAm5JiKCwAAAA="/>
  </w:docVars>
  <w:rsids>
    <w:rsidRoot w:val="00121BB7"/>
    <w:rsid w:val="00002240"/>
    <w:rsid w:val="00002FAE"/>
    <w:rsid w:val="00003025"/>
    <w:rsid w:val="0000348A"/>
    <w:rsid w:val="000058AD"/>
    <w:rsid w:val="000061FC"/>
    <w:rsid w:val="00010B31"/>
    <w:rsid w:val="0001296C"/>
    <w:rsid w:val="00017B2A"/>
    <w:rsid w:val="000226D0"/>
    <w:rsid w:val="00022C36"/>
    <w:rsid w:val="0002392D"/>
    <w:rsid w:val="0002427F"/>
    <w:rsid w:val="00030F02"/>
    <w:rsid w:val="00031A96"/>
    <w:rsid w:val="00037066"/>
    <w:rsid w:val="000445A3"/>
    <w:rsid w:val="00046777"/>
    <w:rsid w:val="00046E16"/>
    <w:rsid w:val="0005365C"/>
    <w:rsid w:val="00056148"/>
    <w:rsid w:val="0005663E"/>
    <w:rsid w:val="00070215"/>
    <w:rsid w:val="00071C60"/>
    <w:rsid w:val="00074373"/>
    <w:rsid w:val="00080CA0"/>
    <w:rsid w:val="00084970"/>
    <w:rsid w:val="00085811"/>
    <w:rsid w:val="0008735D"/>
    <w:rsid w:val="00093C24"/>
    <w:rsid w:val="00094053"/>
    <w:rsid w:val="000953DA"/>
    <w:rsid w:val="000A2CF3"/>
    <w:rsid w:val="000A3CA6"/>
    <w:rsid w:val="000A5D29"/>
    <w:rsid w:val="000A60FE"/>
    <w:rsid w:val="000B026E"/>
    <w:rsid w:val="000B2F41"/>
    <w:rsid w:val="000B41E1"/>
    <w:rsid w:val="000B68B2"/>
    <w:rsid w:val="000C30C5"/>
    <w:rsid w:val="000C3F48"/>
    <w:rsid w:val="000C4B51"/>
    <w:rsid w:val="000D10A1"/>
    <w:rsid w:val="000D5F1A"/>
    <w:rsid w:val="000D61F3"/>
    <w:rsid w:val="000E2610"/>
    <w:rsid w:val="000E587F"/>
    <w:rsid w:val="000E6318"/>
    <w:rsid w:val="000E7257"/>
    <w:rsid w:val="000F59C6"/>
    <w:rsid w:val="00100D83"/>
    <w:rsid w:val="001120BC"/>
    <w:rsid w:val="0012129A"/>
    <w:rsid w:val="001214A9"/>
    <w:rsid w:val="00121BB7"/>
    <w:rsid w:val="00122552"/>
    <w:rsid w:val="00124057"/>
    <w:rsid w:val="0012733A"/>
    <w:rsid w:val="0013127D"/>
    <w:rsid w:val="00132853"/>
    <w:rsid w:val="001405F4"/>
    <w:rsid w:val="00144D49"/>
    <w:rsid w:val="00146645"/>
    <w:rsid w:val="00150DFD"/>
    <w:rsid w:val="001521DD"/>
    <w:rsid w:val="00155B62"/>
    <w:rsid w:val="001673DE"/>
    <w:rsid w:val="00174E7D"/>
    <w:rsid w:val="001750F8"/>
    <w:rsid w:val="00192634"/>
    <w:rsid w:val="00193278"/>
    <w:rsid w:val="00193AAB"/>
    <w:rsid w:val="001A366D"/>
    <w:rsid w:val="001A57B0"/>
    <w:rsid w:val="001A588F"/>
    <w:rsid w:val="001B17E3"/>
    <w:rsid w:val="001B5CA9"/>
    <w:rsid w:val="001C0597"/>
    <w:rsid w:val="001C0668"/>
    <w:rsid w:val="001C1CCE"/>
    <w:rsid w:val="001C4484"/>
    <w:rsid w:val="001D0FF5"/>
    <w:rsid w:val="001F344A"/>
    <w:rsid w:val="00200122"/>
    <w:rsid w:val="00201FA9"/>
    <w:rsid w:val="00202CCC"/>
    <w:rsid w:val="00203A99"/>
    <w:rsid w:val="002057A2"/>
    <w:rsid w:val="00210705"/>
    <w:rsid w:val="0021641D"/>
    <w:rsid w:val="00216E2E"/>
    <w:rsid w:val="002179CF"/>
    <w:rsid w:val="00222389"/>
    <w:rsid w:val="00223785"/>
    <w:rsid w:val="002244C4"/>
    <w:rsid w:val="00225183"/>
    <w:rsid w:val="00230115"/>
    <w:rsid w:val="00232DD8"/>
    <w:rsid w:val="002348C5"/>
    <w:rsid w:val="002362AE"/>
    <w:rsid w:val="002371CA"/>
    <w:rsid w:val="00240E12"/>
    <w:rsid w:val="00241FB6"/>
    <w:rsid w:val="002433F0"/>
    <w:rsid w:val="00243CBE"/>
    <w:rsid w:val="00244CBD"/>
    <w:rsid w:val="00245ACC"/>
    <w:rsid w:val="00246159"/>
    <w:rsid w:val="00252682"/>
    <w:rsid w:val="00252D5D"/>
    <w:rsid w:val="00257C6F"/>
    <w:rsid w:val="002618C5"/>
    <w:rsid w:val="00265B3C"/>
    <w:rsid w:val="002676D2"/>
    <w:rsid w:val="002718C1"/>
    <w:rsid w:val="00273DF3"/>
    <w:rsid w:val="00276800"/>
    <w:rsid w:val="002770B6"/>
    <w:rsid w:val="00282F7E"/>
    <w:rsid w:val="002832A0"/>
    <w:rsid w:val="00285BE8"/>
    <w:rsid w:val="0029204C"/>
    <w:rsid w:val="002941EF"/>
    <w:rsid w:val="002949E8"/>
    <w:rsid w:val="00296153"/>
    <w:rsid w:val="00296A3E"/>
    <w:rsid w:val="002A0CE0"/>
    <w:rsid w:val="002A22D6"/>
    <w:rsid w:val="002A5D0A"/>
    <w:rsid w:val="002A5EB8"/>
    <w:rsid w:val="002B040B"/>
    <w:rsid w:val="002B166D"/>
    <w:rsid w:val="002B38D8"/>
    <w:rsid w:val="002B54CE"/>
    <w:rsid w:val="002B59FE"/>
    <w:rsid w:val="002C169F"/>
    <w:rsid w:val="002C1860"/>
    <w:rsid w:val="002C2D4C"/>
    <w:rsid w:val="002D063B"/>
    <w:rsid w:val="002D0B1D"/>
    <w:rsid w:val="002D221D"/>
    <w:rsid w:val="002D4C06"/>
    <w:rsid w:val="002E0AF4"/>
    <w:rsid w:val="002E3785"/>
    <w:rsid w:val="002E4E1A"/>
    <w:rsid w:val="002E6614"/>
    <w:rsid w:val="002E6882"/>
    <w:rsid w:val="002E6D44"/>
    <w:rsid w:val="002F3317"/>
    <w:rsid w:val="002F5D03"/>
    <w:rsid w:val="002F7374"/>
    <w:rsid w:val="002F76C4"/>
    <w:rsid w:val="002F7F94"/>
    <w:rsid w:val="00300081"/>
    <w:rsid w:val="003038AC"/>
    <w:rsid w:val="003047B4"/>
    <w:rsid w:val="003058DE"/>
    <w:rsid w:val="003152CE"/>
    <w:rsid w:val="00322627"/>
    <w:rsid w:val="00323E26"/>
    <w:rsid w:val="003279D5"/>
    <w:rsid w:val="00327B50"/>
    <w:rsid w:val="003315CE"/>
    <w:rsid w:val="0033459D"/>
    <w:rsid w:val="00341AAD"/>
    <w:rsid w:val="003428B9"/>
    <w:rsid w:val="00342CBC"/>
    <w:rsid w:val="00344288"/>
    <w:rsid w:val="00344506"/>
    <w:rsid w:val="00346295"/>
    <w:rsid w:val="003466CB"/>
    <w:rsid w:val="00356C73"/>
    <w:rsid w:val="00357483"/>
    <w:rsid w:val="0036191B"/>
    <w:rsid w:val="00362060"/>
    <w:rsid w:val="00362C9C"/>
    <w:rsid w:val="00367014"/>
    <w:rsid w:val="00372259"/>
    <w:rsid w:val="00372F44"/>
    <w:rsid w:val="00374231"/>
    <w:rsid w:val="00380AA5"/>
    <w:rsid w:val="00381B6C"/>
    <w:rsid w:val="0038250F"/>
    <w:rsid w:val="00387145"/>
    <w:rsid w:val="0039485C"/>
    <w:rsid w:val="00394F9A"/>
    <w:rsid w:val="003A1149"/>
    <w:rsid w:val="003A1359"/>
    <w:rsid w:val="003A3477"/>
    <w:rsid w:val="003A3C13"/>
    <w:rsid w:val="003A3C58"/>
    <w:rsid w:val="003A4A40"/>
    <w:rsid w:val="003B430D"/>
    <w:rsid w:val="003B672B"/>
    <w:rsid w:val="003B676E"/>
    <w:rsid w:val="003C136B"/>
    <w:rsid w:val="003C54E9"/>
    <w:rsid w:val="003C6135"/>
    <w:rsid w:val="003C7B7F"/>
    <w:rsid w:val="003E2A0A"/>
    <w:rsid w:val="003E44F5"/>
    <w:rsid w:val="003F28E5"/>
    <w:rsid w:val="003F4574"/>
    <w:rsid w:val="003F78B8"/>
    <w:rsid w:val="00400BDF"/>
    <w:rsid w:val="00400FCF"/>
    <w:rsid w:val="00406E95"/>
    <w:rsid w:val="00420A0B"/>
    <w:rsid w:val="00422776"/>
    <w:rsid w:val="00422906"/>
    <w:rsid w:val="00434615"/>
    <w:rsid w:val="004356BF"/>
    <w:rsid w:val="004373A9"/>
    <w:rsid w:val="00440206"/>
    <w:rsid w:val="004438DD"/>
    <w:rsid w:val="00444EB9"/>
    <w:rsid w:val="0044594D"/>
    <w:rsid w:val="00451D73"/>
    <w:rsid w:val="00455D70"/>
    <w:rsid w:val="00460111"/>
    <w:rsid w:val="00470773"/>
    <w:rsid w:val="00470B4B"/>
    <w:rsid w:val="00476694"/>
    <w:rsid w:val="004775DC"/>
    <w:rsid w:val="00481B86"/>
    <w:rsid w:val="00483781"/>
    <w:rsid w:val="00490B5D"/>
    <w:rsid w:val="004942DE"/>
    <w:rsid w:val="0049747C"/>
    <w:rsid w:val="004A1DA6"/>
    <w:rsid w:val="004A3AA9"/>
    <w:rsid w:val="004B2853"/>
    <w:rsid w:val="004B5234"/>
    <w:rsid w:val="004B5653"/>
    <w:rsid w:val="004C1A3B"/>
    <w:rsid w:val="004C1C4D"/>
    <w:rsid w:val="004C40EF"/>
    <w:rsid w:val="004D072B"/>
    <w:rsid w:val="004D28A5"/>
    <w:rsid w:val="004D2C1B"/>
    <w:rsid w:val="004E15FA"/>
    <w:rsid w:val="004E1A1B"/>
    <w:rsid w:val="004E5A63"/>
    <w:rsid w:val="004E64C1"/>
    <w:rsid w:val="004F1D23"/>
    <w:rsid w:val="004F2471"/>
    <w:rsid w:val="004F378D"/>
    <w:rsid w:val="00501156"/>
    <w:rsid w:val="00501A94"/>
    <w:rsid w:val="005021C5"/>
    <w:rsid w:val="005068DF"/>
    <w:rsid w:val="00514255"/>
    <w:rsid w:val="00515495"/>
    <w:rsid w:val="00515AA4"/>
    <w:rsid w:val="005173F1"/>
    <w:rsid w:val="00521354"/>
    <w:rsid w:val="005237C3"/>
    <w:rsid w:val="0053088E"/>
    <w:rsid w:val="005327B9"/>
    <w:rsid w:val="00534A7D"/>
    <w:rsid w:val="00536856"/>
    <w:rsid w:val="005509F8"/>
    <w:rsid w:val="005521C1"/>
    <w:rsid w:val="0055541C"/>
    <w:rsid w:val="00560B2C"/>
    <w:rsid w:val="00560E73"/>
    <w:rsid w:val="00562513"/>
    <w:rsid w:val="00564A40"/>
    <w:rsid w:val="00565CBD"/>
    <w:rsid w:val="0057037C"/>
    <w:rsid w:val="00570470"/>
    <w:rsid w:val="00571279"/>
    <w:rsid w:val="00575CF6"/>
    <w:rsid w:val="005764E6"/>
    <w:rsid w:val="00577454"/>
    <w:rsid w:val="005775E4"/>
    <w:rsid w:val="00577A32"/>
    <w:rsid w:val="00582CE5"/>
    <w:rsid w:val="00584DBD"/>
    <w:rsid w:val="005903BF"/>
    <w:rsid w:val="00591024"/>
    <w:rsid w:val="00595FA1"/>
    <w:rsid w:val="005A03F6"/>
    <w:rsid w:val="005A1110"/>
    <w:rsid w:val="005A3D87"/>
    <w:rsid w:val="005B2643"/>
    <w:rsid w:val="005B66F6"/>
    <w:rsid w:val="005C0B21"/>
    <w:rsid w:val="005D37FF"/>
    <w:rsid w:val="005D44CD"/>
    <w:rsid w:val="005E7613"/>
    <w:rsid w:val="005F1809"/>
    <w:rsid w:val="005F5747"/>
    <w:rsid w:val="005F6DB2"/>
    <w:rsid w:val="00600F63"/>
    <w:rsid w:val="00603FE3"/>
    <w:rsid w:val="0060798A"/>
    <w:rsid w:val="00610A95"/>
    <w:rsid w:val="00610B42"/>
    <w:rsid w:val="00612907"/>
    <w:rsid w:val="00613062"/>
    <w:rsid w:val="006134E7"/>
    <w:rsid w:val="00614428"/>
    <w:rsid w:val="0061492D"/>
    <w:rsid w:val="00617FF2"/>
    <w:rsid w:val="00626B0C"/>
    <w:rsid w:val="00627097"/>
    <w:rsid w:val="0062735B"/>
    <w:rsid w:val="00627DF4"/>
    <w:rsid w:val="00630EC9"/>
    <w:rsid w:val="0063332E"/>
    <w:rsid w:val="00633F61"/>
    <w:rsid w:val="006367D7"/>
    <w:rsid w:val="00640E7D"/>
    <w:rsid w:val="0064165E"/>
    <w:rsid w:val="006431CD"/>
    <w:rsid w:val="006449F2"/>
    <w:rsid w:val="00644F78"/>
    <w:rsid w:val="00645E2E"/>
    <w:rsid w:val="00650417"/>
    <w:rsid w:val="00656825"/>
    <w:rsid w:val="00657D9D"/>
    <w:rsid w:val="006626F3"/>
    <w:rsid w:val="00675A7C"/>
    <w:rsid w:val="00684812"/>
    <w:rsid w:val="00690751"/>
    <w:rsid w:val="00690DA2"/>
    <w:rsid w:val="006929B5"/>
    <w:rsid w:val="006A5684"/>
    <w:rsid w:val="006A5EE6"/>
    <w:rsid w:val="006B0C16"/>
    <w:rsid w:val="006B333C"/>
    <w:rsid w:val="006C33F3"/>
    <w:rsid w:val="006D0258"/>
    <w:rsid w:val="006D1BB6"/>
    <w:rsid w:val="006D1CB6"/>
    <w:rsid w:val="006D4FA3"/>
    <w:rsid w:val="006D6394"/>
    <w:rsid w:val="006E03E2"/>
    <w:rsid w:val="006E359C"/>
    <w:rsid w:val="006E3D39"/>
    <w:rsid w:val="006F2952"/>
    <w:rsid w:val="006F4CD7"/>
    <w:rsid w:val="006F511F"/>
    <w:rsid w:val="00700866"/>
    <w:rsid w:val="00704970"/>
    <w:rsid w:val="00704F9A"/>
    <w:rsid w:val="0071297C"/>
    <w:rsid w:val="00716ECB"/>
    <w:rsid w:val="007170AD"/>
    <w:rsid w:val="00720207"/>
    <w:rsid w:val="00720C40"/>
    <w:rsid w:val="00724C34"/>
    <w:rsid w:val="00731270"/>
    <w:rsid w:val="0073516B"/>
    <w:rsid w:val="0073536B"/>
    <w:rsid w:val="007418A4"/>
    <w:rsid w:val="007433EF"/>
    <w:rsid w:val="007460F1"/>
    <w:rsid w:val="007472F2"/>
    <w:rsid w:val="007501F5"/>
    <w:rsid w:val="00751018"/>
    <w:rsid w:val="007546D8"/>
    <w:rsid w:val="00754D60"/>
    <w:rsid w:val="00754E0E"/>
    <w:rsid w:val="00761FD7"/>
    <w:rsid w:val="00762DD8"/>
    <w:rsid w:val="00765C1E"/>
    <w:rsid w:val="00774134"/>
    <w:rsid w:val="00781B3B"/>
    <w:rsid w:val="00781F9C"/>
    <w:rsid w:val="007863C4"/>
    <w:rsid w:val="00786823"/>
    <w:rsid w:val="007876CA"/>
    <w:rsid w:val="00794393"/>
    <w:rsid w:val="00794C76"/>
    <w:rsid w:val="00797A1B"/>
    <w:rsid w:val="007A6DBB"/>
    <w:rsid w:val="007B15EB"/>
    <w:rsid w:val="007B31D6"/>
    <w:rsid w:val="007B38AF"/>
    <w:rsid w:val="007B4F0D"/>
    <w:rsid w:val="007B5419"/>
    <w:rsid w:val="007C302B"/>
    <w:rsid w:val="007C3E1F"/>
    <w:rsid w:val="007C5546"/>
    <w:rsid w:val="007C6177"/>
    <w:rsid w:val="007E27C6"/>
    <w:rsid w:val="007E2A32"/>
    <w:rsid w:val="007E2CF1"/>
    <w:rsid w:val="007F185D"/>
    <w:rsid w:val="007F3CD8"/>
    <w:rsid w:val="007F3F6D"/>
    <w:rsid w:val="008002CD"/>
    <w:rsid w:val="00800595"/>
    <w:rsid w:val="00800D26"/>
    <w:rsid w:val="00807C32"/>
    <w:rsid w:val="0081278E"/>
    <w:rsid w:val="00813E70"/>
    <w:rsid w:val="00814F0D"/>
    <w:rsid w:val="00817885"/>
    <w:rsid w:val="0082759E"/>
    <w:rsid w:val="0082777D"/>
    <w:rsid w:val="00830141"/>
    <w:rsid w:val="00834656"/>
    <w:rsid w:val="008454EA"/>
    <w:rsid w:val="00845BAA"/>
    <w:rsid w:val="00846C9E"/>
    <w:rsid w:val="008526AB"/>
    <w:rsid w:val="008528F2"/>
    <w:rsid w:val="00855395"/>
    <w:rsid w:val="008558F8"/>
    <w:rsid w:val="00855F05"/>
    <w:rsid w:val="008601A2"/>
    <w:rsid w:val="00866F6F"/>
    <w:rsid w:val="00867A1A"/>
    <w:rsid w:val="00867FB0"/>
    <w:rsid w:val="00877A2A"/>
    <w:rsid w:val="008819E5"/>
    <w:rsid w:val="00882CB8"/>
    <w:rsid w:val="00887785"/>
    <w:rsid w:val="0089565D"/>
    <w:rsid w:val="00895D3B"/>
    <w:rsid w:val="00897252"/>
    <w:rsid w:val="008A11D0"/>
    <w:rsid w:val="008A6601"/>
    <w:rsid w:val="008A6920"/>
    <w:rsid w:val="008A79E4"/>
    <w:rsid w:val="008A7D96"/>
    <w:rsid w:val="008B5270"/>
    <w:rsid w:val="008B55A7"/>
    <w:rsid w:val="008B7119"/>
    <w:rsid w:val="008B7152"/>
    <w:rsid w:val="008B71BE"/>
    <w:rsid w:val="008C0FDE"/>
    <w:rsid w:val="008C1B38"/>
    <w:rsid w:val="008C4768"/>
    <w:rsid w:val="008C4B29"/>
    <w:rsid w:val="008C52F1"/>
    <w:rsid w:val="008C56E7"/>
    <w:rsid w:val="008D0A35"/>
    <w:rsid w:val="008D2C32"/>
    <w:rsid w:val="008D411B"/>
    <w:rsid w:val="008D5F32"/>
    <w:rsid w:val="008D6912"/>
    <w:rsid w:val="008D691E"/>
    <w:rsid w:val="008E7F98"/>
    <w:rsid w:val="008F05FC"/>
    <w:rsid w:val="008F243F"/>
    <w:rsid w:val="008F2DE1"/>
    <w:rsid w:val="00901D89"/>
    <w:rsid w:val="0090434E"/>
    <w:rsid w:val="00904E96"/>
    <w:rsid w:val="00907BA6"/>
    <w:rsid w:val="00910154"/>
    <w:rsid w:val="00915991"/>
    <w:rsid w:val="00916075"/>
    <w:rsid w:val="0091670B"/>
    <w:rsid w:val="009171B4"/>
    <w:rsid w:val="009171DD"/>
    <w:rsid w:val="009216E5"/>
    <w:rsid w:val="00923EB8"/>
    <w:rsid w:val="009310AB"/>
    <w:rsid w:val="00931E4E"/>
    <w:rsid w:val="00933D43"/>
    <w:rsid w:val="0093411D"/>
    <w:rsid w:val="00935AC8"/>
    <w:rsid w:val="00940132"/>
    <w:rsid w:val="0094077A"/>
    <w:rsid w:val="009453A0"/>
    <w:rsid w:val="00950491"/>
    <w:rsid w:val="00950880"/>
    <w:rsid w:val="0095242A"/>
    <w:rsid w:val="00956CCD"/>
    <w:rsid w:val="0095724E"/>
    <w:rsid w:val="00957F65"/>
    <w:rsid w:val="0096013F"/>
    <w:rsid w:val="00961502"/>
    <w:rsid w:val="00963E8E"/>
    <w:rsid w:val="00964A9B"/>
    <w:rsid w:val="00965A8D"/>
    <w:rsid w:val="00965AC1"/>
    <w:rsid w:val="00973A94"/>
    <w:rsid w:val="00976EAB"/>
    <w:rsid w:val="00982550"/>
    <w:rsid w:val="00982992"/>
    <w:rsid w:val="009951BE"/>
    <w:rsid w:val="009A3958"/>
    <w:rsid w:val="009A58E9"/>
    <w:rsid w:val="009A7211"/>
    <w:rsid w:val="009A7BE7"/>
    <w:rsid w:val="009A7FA9"/>
    <w:rsid w:val="009B1F22"/>
    <w:rsid w:val="009B49B3"/>
    <w:rsid w:val="009C1026"/>
    <w:rsid w:val="009C2E6D"/>
    <w:rsid w:val="009D25FA"/>
    <w:rsid w:val="009D4411"/>
    <w:rsid w:val="009E328A"/>
    <w:rsid w:val="009E3EBE"/>
    <w:rsid w:val="009E5591"/>
    <w:rsid w:val="009E6856"/>
    <w:rsid w:val="009E6CED"/>
    <w:rsid w:val="009F3831"/>
    <w:rsid w:val="009F6925"/>
    <w:rsid w:val="00A00209"/>
    <w:rsid w:val="00A02C34"/>
    <w:rsid w:val="00A04B57"/>
    <w:rsid w:val="00A10BD4"/>
    <w:rsid w:val="00A11C2E"/>
    <w:rsid w:val="00A228CD"/>
    <w:rsid w:val="00A23E20"/>
    <w:rsid w:val="00A2406B"/>
    <w:rsid w:val="00A26420"/>
    <w:rsid w:val="00A2676A"/>
    <w:rsid w:val="00A269AE"/>
    <w:rsid w:val="00A3266D"/>
    <w:rsid w:val="00A34ED6"/>
    <w:rsid w:val="00A3680C"/>
    <w:rsid w:val="00A4031D"/>
    <w:rsid w:val="00A4234B"/>
    <w:rsid w:val="00A55AB2"/>
    <w:rsid w:val="00A57E80"/>
    <w:rsid w:val="00A62A93"/>
    <w:rsid w:val="00A62F8D"/>
    <w:rsid w:val="00A64494"/>
    <w:rsid w:val="00A67A4A"/>
    <w:rsid w:val="00A9113D"/>
    <w:rsid w:val="00A9366C"/>
    <w:rsid w:val="00A942A3"/>
    <w:rsid w:val="00A94D8F"/>
    <w:rsid w:val="00A96982"/>
    <w:rsid w:val="00A970E8"/>
    <w:rsid w:val="00AA1297"/>
    <w:rsid w:val="00AA28A8"/>
    <w:rsid w:val="00AA60B3"/>
    <w:rsid w:val="00AA686B"/>
    <w:rsid w:val="00AB117D"/>
    <w:rsid w:val="00AB21E5"/>
    <w:rsid w:val="00AB378B"/>
    <w:rsid w:val="00AB772F"/>
    <w:rsid w:val="00AC5817"/>
    <w:rsid w:val="00AC745C"/>
    <w:rsid w:val="00AD0E31"/>
    <w:rsid w:val="00AD6E97"/>
    <w:rsid w:val="00AE17A1"/>
    <w:rsid w:val="00AE280D"/>
    <w:rsid w:val="00AF06C6"/>
    <w:rsid w:val="00AF3057"/>
    <w:rsid w:val="00AF4EEA"/>
    <w:rsid w:val="00AF564D"/>
    <w:rsid w:val="00AF6CB7"/>
    <w:rsid w:val="00B01499"/>
    <w:rsid w:val="00B050F8"/>
    <w:rsid w:val="00B07DCD"/>
    <w:rsid w:val="00B11881"/>
    <w:rsid w:val="00B13DF4"/>
    <w:rsid w:val="00B221BB"/>
    <w:rsid w:val="00B23FB6"/>
    <w:rsid w:val="00B2591E"/>
    <w:rsid w:val="00B26934"/>
    <w:rsid w:val="00B27DC1"/>
    <w:rsid w:val="00B42781"/>
    <w:rsid w:val="00B44213"/>
    <w:rsid w:val="00B547EC"/>
    <w:rsid w:val="00B56E28"/>
    <w:rsid w:val="00B61D65"/>
    <w:rsid w:val="00B62D23"/>
    <w:rsid w:val="00B63BB4"/>
    <w:rsid w:val="00B64A4A"/>
    <w:rsid w:val="00B705DE"/>
    <w:rsid w:val="00B730D9"/>
    <w:rsid w:val="00B74C59"/>
    <w:rsid w:val="00B76426"/>
    <w:rsid w:val="00B76FAE"/>
    <w:rsid w:val="00B818F1"/>
    <w:rsid w:val="00B87471"/>
    <w:rsid w:val="00B90529"/>
    <w:rsid w:val="00B964C5"/>
    <w:rsid w:val="00B96C8D"/>
    <w:rsid w:val="00BA0B8C"/>
    <w:rsid w:val="00BA1F31"/>
    <w:rsid w:val="00BA29FA"/>
    <w:rsid w:val="00BB08F3"/>
    <w:rsid w:val="00BB257E"/>
    <w:rsid w:val="00BB281E"/>
    <w:rsid w:val="00BB2A66"/>
    <w:rsid w:val="00BB2DE7"/>
    <w:rsid w:val="00BB582E"/>
    <w:rsid w:val="00BB5EB9"/>
    <w:rsid w:val="00BB69C9"/>
    <w:rsid w:val="00BB6C31"/>
    <w:rsid w:val="00BB6E14"/>
    <w:rsid w:val="00BB7D07"/>
    <w:rsid w:val="00BC030A"/>
    <w:rsid w:val="00BC0D60"/>
    <w:rsid w:val="00BC5252"/>
    <w:rsid w:val="00BC794A"/>
    <w:rsid w:val="00BD0A55"/>
    <w:rsid w:val="00BD3DAD"/>
    <w:rsid w:val="00BD45E1"/>
    <w:rsid w:val="00BD5635"/>
    <w:rsid w:val="00BE673A"/>
    <w:rsid w:val="00BE718C"/>
    <w:rsid w:val="00BF0BE6"/>
    <w:rsid w:val="00BF1562"/>
    <w:rsid w:val="00BF3F83"/>
    <w:rsid w:val="00BF7DD8"/>
    <w:rsid w:val="00C13306"/>
    <w:rsid w:val="00C13743"/>
    <w:rsid w:val="00C14A3F"/>
    <w:rsid w:val="00C15837"/>
    <w:rsid w:val="00C32D7B"/>
    <w:rsid w:val="00C3576E"/>
    <w:rsid w:val="00C4087F"/>
    <w:rsid w:val="00C424CC"/>
    <w:rsid w:val="00C434C8"/>
    <w:rsid w:val="00C44092"/>
    <w:rsid w:val="00C53361"/>
    <w:rsid w:val="00C62598"/>
    <w:rsid w:val="00C62BD4"/>
    <w:rsid w:val="00C67C81"/>
    <w:rsid w:val="00C71567"/>
    <w:rsid w:val="00C75DF4"/>
    <w:rsid w:val="00C7702D"/>
    <w:rsid w:val="00C77E65"/>
    <w:rsid w:val="00C808DC"/>
    <w:rsid w:val="00C81446"/>
    <w:rsid w:val="00C81634"/>
    <w:rsid w:val="00C81C0C"/>
    <w:rsid w:val="00C83478"/>
    <w:rsid w:val="00C849A8"/>
    <w:rsid w:val="00C84ACA"/>
    <w:rsid w:val="00C8743D"/>
    <w:rsid w:val="00C87B89"/>
    <w:rsid w:val="00CA4A6B"/>
    <w:rsid w:val="00CA6B15"/>
    <w:rsid w:val="00CB2D22"/>
    <w:rsid w:val="00CB499E"/>
    <w:rsid w:val="00CB4ADD"/>
    <w:rsid w:val="00CC5678"/>
    <w:rsid w:val="00CD4C53"/>
    <w:rsid w:val="00CD658A"/>
    <w:rsid w:val="00CD6BCA"/>
    <w:rsid w:val="00CD7A70"/>
    <w:rsid w:val="00CE1776"/>
    <w:rsid w:val="00CE4F2A"/>
    <w:rsid w:val="00CE51F1"/>
    <w:rsid w:val="00CE5426"/>
    <w:rsid w:val="00CF21D3"/>
    <w:rsid w:val="00CF6193"/>
    <w:rsid w:val="00CF66AC"/>
    <w:rsid w:val="00D00BE7"/>
    <w:rsid w:val="00D0451E"/>
    <w:rsid w:val="00D04978"/>
    <w:rsid w:val="00D074E5"/>
    <w:rsid w:val="00D10A84"/>
    <w:rsid w:val="00D12280"/>
    <w:rsid w:val="00D15AB8"/>
    <w:rsid w:val="00D21A05"/>
    <w:rsid w:val="00D21B26"/>
    <w:rsid w:val="00D27457"/>
    <w:rsid w:val="00D309C7"/>
    <w:rsid w:val="00D33A85"/>
    <w:rsid w:val="00D40997"/>
    <w:rsid w:val="00D41AE8"/>
    <w:rsid w:val="00D47178"/>
    <w:rsid w:val="00D5408B"/>
    <w:rsid w:val="00D541BC"/>
    <w:rsid w:val="00D61226"/>
    <w:rsid w:val="00D6476E"/>
    <w:rsid w:val="00D67AD7"/>
    <w:rsid w:val="00D72671"/>
    <w:rsid w:val="00D73E21"/>
    <w:rsid w:val="00D818A7"/>
    <w:rsid w:val="00D83A72"/>
    <w:rsid w:val="00D84C29"/>
    <w:rsid w:val="00D86DC1"/>
    <w:rsid w:val="00D87D3F"/>
    <w:rsid w:val="00D909EA"/>
    <w:rsid w:val="00D930E7"/>
    <w:rsid w:val="00D9666F"/>
    <w:rsid w:val="00DA18E6"/>
    <w:rsid w:val="00DA2AF6"/>
    <w:rsid w:val="00DA309A"/>
    <w:rsid w:val="00DA3632"/>
    <w:rsid w:val="00DA4A59"/>
    <w:rsid w:val="00DA6944"/>
    <w:rsid w:val="00DA70EA"/>
    <w:rsid w:val="00DC3C2A"/>
    <w:rsid w:val="00DC3D27"/>
    <w:rsid w:val="00DD538A"/>
    <w:rsid w:val="00DE391C"/>
    <w:rsid w:val="00DE4275"/>
    <w:rsid w:val="00DE67EF"/>
    <w:rsid w:val="00DF3093"/>
    <w:rsid w:val="00DF44CE"/>
    <w:rsid w:val="00E011E8"/>
    <w:rsid w:val="00E10E0E"/>
    <w:rsid w:val="00E14315"/>
    <w:rsid w:val="00E14E42"/>
    <w:rsid w:val="00E15BB7"/>
    <w:rsid w:val="00E22792"/>
    <w:rsid w:val="00E24558"/>
    <w:rsid w:val="00E2537E"/>
    <w:rsid w:val="00E2744C"/>
    <w:rsid w:val="00E33A99"/>
    <w:rsid w:val="00E3691F"/>
    <w:rsid w:val="00E3766D"/>
    <w:rsid w:val="00E46E24"/>
    <w:rsid w:val="00E519C4"/>
    <w:rsid w:val="00E561DE"/>
    <w:rsid w:val="00E57E22"/>
    <w:rsid w:val="00E62B23"/>
    <w:rsid w:val="00E76435"/>
    <w:rsid w:val="00E80CCA"/>
    <w:rsid w:val="00E856D4"/>
    <w:rsid w:val="00E8655F"/>
    <w:rsid w:val="00E935D5"/>
    <w:rsid w:val="00EA3963"/>
    <w:rsid w:val="00EA4E63"/>
    <w:rsid w:val="00EA7B3A"/>
    <w:rsid w:val="00EB12F4"/>
    <w:rsid w:val="00EB1D6A"/>
    <w:rsid w:val="00EB479F"/>
    <w:rsid w:val="00EC06B9"/>
    <w:rsid w:val="00EC2970"/>
    <w:rsid w:val="00EC3992"/>
    <w:rsid w:val="00EC4857"/>
    <w:rsid w:val="00EC7B2B"/>
    <w:rsid w:val="00ED0D55"/>
    <w:rsid w:val="00ED160D"/>
    <w:rsid w:val="00ED1A0C"/>
    <w:rsid w:val="00ED3B35"/>
    <w:rsid w:val="00ED766F"/>
    <w:rsid w:val="00ED79ED"/>
    <w:rsid w:val="00EE0E81"/>
    <w:rsid w:val="00EE1790"/>
    <w:rsid w:val="00EE4055"/>
    <w:rsid w:val="00EE4096"/>
    <w:rsid w:val="00EE558C"/>
    <w:rsid w:val="00EE6E50"/>
    <w:rsid w:val="00EF1915"/>
    <w:rsid w:val="00EF4123"/>
    <w:rsid w:val="00EF640C"/>
    <w:rsid w:val="00EF7932"/>
    <w:rsid w:val="00F01DDC"/>
    <w:rsid w:val="00F03985"/>
    <w:rsid w:val="00F03A4F"/>
    <w:rsid w:val="00F06E93"/>
    <w:rsid w:val="00F104E1"/>
    <w:rsid w:val="00F116CA"/>
    <w:rsid w:val="00F1299E"/>
    <w:rsid w:val="00F17F3E"/>
    <w:rsid w:val="00F215F9"/>
    <w:rsid w:val="00F217F0"/>
    <w:rsid w:val="00F21D74"/>
    <w:rsid w:val="00F2484B"/>
    <w:rsid w:val="00F3100A"/>
    <w:rsid w:val="00F322EB"/>
    <w:rsid w:val="00F322FA"/>
    <w:rsid w:val="00F5021B"/>
    <w:rsid w:val="00F51502"/>
    <w:rsid w:val="00F51DCE"/>
    <w:rsid w:val="00F60526"/>
    <w:rsid w:val="00F6082A"/>
    <w:rsid w:val="00F61391"/>
    <w:rsid w:val="00FA2463"/>
    <w:rsid w:val="00FA33B1"/>
    <w:rsid w:val="00FA4CBE"/>
    <w:rsid w:val="00FA50A4"/>
    <w:rsid w:val="00FB4FE0"/>
    <w:rsid w:val="00FB51FF"/>
    <w:rsid w:val="00FB78DB"/>
    <w:rsid w:val="00FD3DD2"/>
    <w:rsid w:val="00FD72AE"/>
    <w:rsid w:val="00FE20F6"/>
    <w:rsid w:val="00FE39FB"/>
    <w:rsid w:val="00FE532B"/>
    <w:rsid w:val="00FE7521"/>
    <w:rsid w:val="00FF0452"/>
    <w:rsid w:val="00FF5038"/>
    <w:rsid w:val="00FF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E2C407-2647-480F-9C0E-D01205D5A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BB7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1BB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1BB7"/>
    <w:rPr>
      <w:kern w:val="2"/>
      <w:sz w:val="20"/>
    </w:rPr>
  </w:style>
  <w:style w:type="character" w:styleId="Strong">
    <w:name w:val="Strong"/>
    <w:basedOn w:val="DefaultParagraphFont"/>
    <w:uiPriority w:val="22"/>
    <w:qFormat/>
    <w:rsid w:val="00121BB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1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BB7"/>
    <w:rPr>
      <w:kern w:val="2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Young Choi</dc:creator>
  <cp:keywords/>
  <dc:description/>
  <cp:lastModifiedBy>Albert Young Choi</cp:lastModifiedBy>
  <cp:revision>8</cp:revision>
  <dcterms:created xsi:type="dcterms:W3CDTF">2018-09-18T04:52:00Z</dcterms:created>
  <dcterms:modified xsi:type="dcterms:W3CDTF">2018-09-20T01:58:00Z</dcterms:modified>
</cp:coreProperties>
</file>